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13649F27" w:rsidR="00B532A6" w:rsidRDefault="002C6203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CE14AD">
            <w:t>Remoting</w:t>
          </w:r>
        </w:sdtContent>
      </w:sdt>
    </w:p>
    <w:p w14:paraId="31B7A88B" w14:textId="619D0E44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8E040D">
        <w:rPr>
          <w:rStyle w:val="SubtleEmphasis"/>
          <w:noProof/>
        </w:rPr>
        <w:t>11/15/2021 9:06 P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4E1E763E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4E770F">
            <w:rPr>
              <w:rStyle w:val="AnswerChar"/>
            </w:rPr>
            <w:t>Zach Lucas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4E770F">
            <w:rPr>
              <w:rStyle w:val="AnswerChar"/>
            </w:rPr>
            <w:t>895649438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70D0FBE4" w:rsidR="00306415" w:rsidRDefault="00306415" w:rsidP="008326EE">
      <w:pPr>
        <w:pStyle w:val="Heading1"/>
      </w:pPr>
      <w:r>
        <w:t>Overview</w:t>
      </w:r>
    </w:p>
    <w:p w14:paraId="1C5C4F65" w14:textId="30828DD4" w:rsidR="00EC2740" w:rsidRPr="00EC2740" w:rsidRDefault="00CE14AD" w:rsidP="00EC2740">
      <w:r>
        <w:t xml:space="preserve">In this exercise you will </w:t>
      </w:r>
      <w:r w:rsidR="00E92B8F">
        <w:t xml:space="preserve">explore the remoting features of PowerShell using </w:t>
      </w:r>
      <w:r w:rsidR="00DB026B">
        <w:t>our class network.</w:t>
      </w:r>
    </w:p>
    <w:p w14:paraId="22AC096E" w14:textId="71C5F5A9" w:rsidR="00EC2740" w:rsidRDefault="00EC2740" w:rsidP="00EC2740">
      <w:pPr>
        <w:pStyle w:val="Heading1"/>
      </w:pPr>
      <w:r>
        <w:t>Requirements</w:t>
      </w:r>
    </w:p>
    <w:p w14:paraId="526E3FEA" w14:textId="76750845" w:rsidR="004465DE" w:rsidRDefault="00D22506" w:rsidP="007A3B15">
      <w:pPr>
        <w:pStyle w:val="ListParagraph"/>
        <w:numPr>
          <w:ilvl w:val="0"/>
          <w:numId w:val="7"/>
        </w:numPr>
      </w:pPr>
      <w:r>
        <w:t>SSH Client</w:t>
      </w:r>
      <w:r w:rsidR="007A3B15">
        <w:t>.</w:t>
      </w:r>
    </w:p>
    <w:p w14:paraId="17E165B5" w14:textId="312D3D19" w:rsidR="007A3B15" w:rsidRPr="004465DE" w:rsidRDefault="007A3B15" w:rsidP="007A3B15">
      <w:pPr>
        <w:pStyle w:val="ListParagraph"/>
        <w:numPr>
          <w:ilvl w:val="0"/>
          <w:numId w:val="7"/>
        </w:numPr>
      </w:pPr>
      <w:r>
        <w:t>Internet access</w:t>
      </w:r>
      <w:r w:rsidR="00FE7C8E">
        <w:t>.</w:t>
      </w:r>
    </w:p>
    <w:p w14:paraId="3A7FBEFB" w14:textId="725EC3F5" w:rsidR="00306415" w:rsidRDefault="00306415" w:rsidP="008326EE">
      <w:pPr>
        <w:pStyle w:val="Heading1"/>
      </w:pPr>
      <w:r>
        <w:t>Setup</w:t>
      </w:r>
    </w:p>
    <w:p w14:paraId="38907C60" w14:textId="19CB6E73" w:rsidR="006112AF" w:rsidRPr="006112AF" w:rsidRDefault="002E4545" w:rsidP="00450DE1">
      <w:r>
        <w:t>SSH to the lab</w:t>
      </w:r>
      <w:r w:rsidR="00450DE1">
        <w:t>:</w:t>
      </w:r>
      <w:r>
        <w:br/>
      </w:r>
      <w:r w:rsidR="00FE7C8E">
        <w:t xml:space="preserve">Computer: </w:t>
      </w:r>
      <w:r w:rsidR="00FE7C8E" w:rsidRPr="00FD5F93">
        <w:rPr>
          <w:b/>
          <w:bCs/>
        </w:rPr>
        <w:t>cit361-lab.citwdd.</w:t>
      </w:r>
      <w:r w:rsidR="006C75BB">
        <w:rPr>
          <w:b/>
          <w:bCs/>
        </w:rPr>
        <w:t>net</w:t>
      </w:r>
      <w:r w:rsidR="00011E39">
        <w:rPr>
          <w:b/>
          <w:bCs/>
        </w:rPr>
        <w:br/>
      </w:r>
      <w:r w:rsidR="00011E39">
        <w:t xml:space="preserve">Port: </w:t>
      </w:r>
      <w:r w:rsidR="00450DE1">
        <w:rPr>
          <w:b/>
          <w:bCs/>
        </w:rPr>
        <w:t>443</w:t>
      </w:r>
      <w:r w:rsidR="00FE7C8E">
        <w:br/>
        <w:t xml:space="preserve">User:  Your </w:t>
      </w:r>
      <w:r w:rsidR="00301EC8">
        <w:t xml:space="preserve">mailbox portion of your BYU-I email address. </w:t>
      </w:r>
      <w:r w:rsidR="007F77D0">
        <w:t xml:space="preserve"> </w:t>
      </w:r>
      <w:r w:rsidR="00FD5F93">
        <w:t xml:space="preserve">If your BYU-I email is </w:t>
      </w:r>
      <w:hyperlink r:id="rId8" w:history="1">
        <w:r w:rsidR="00FD5F93" w:rsidRPr="00A77E88">
          <w:rPr>
            <w:rStyle w:val="Hyperlink"/>
          </w:rPr>
          <w:t>lin87690@byui.edu</w:t>
        </w:r>
      </w:hyperlink>
      <w:r w:rsidR="00FD5F93">
        <w:t xml:space="preserve"> you would use </w:t>
      </w:r>
      <w:r w:rsidR="00FD5F93" w:rsidRPr="00FD5F93">
        <w:rPr>
          <w:b/>
          <w:bCs/>
        </w:rPr>
        <w:t>lin87690</w:t>
      </w:r>
      <w:r w:rsidR="00FD5F93">
        <w:t xml:space="preserve"> for your </w:t>
      </w:r>
      <w:r w:rsidR="00C01790">
        <w:t>username</w:t>
      </w:r>
      <w:r w:rsidR="00301EC8">
        <w:br/>
        <w:t xml:space="preserve">Password:  Your </w:t>
      </w:r>
      <w:r w:rsidR="00FD5F93">
        <w:t>I-Number</w:t>
      </w:r>
      <w:r w:rsidR="007F77D0">
        <w:t xml:space="preserve"> (If you changed your password earlier in the semester you will need to use that one)</w:t>
      </w:r>
      <w:r w:rsidR="006112AF">
        <w:br/>
      </w:r>
    </w:p>
    <w:p w14:paraId="2E4942CC" w14:textId="38620336" w:rsidR="00133C39" w:rsidRDefault="00133C39" w:rsidP="00133C39">
      <w:pPr>
        <w:pStyle w:val="Heading1"/>
      </w:pPr>
      <w:r>
        <w:t>Task 1—</w:t>
      </w:r>
      <w:r w:rsidR="00FD5F93">
        <w:t>C</w:t>
      </w:r>
      <w:r w:rsidR="006112AF">
        <w:t xml:space="preserve">mdlet </w:t>
      </w:r>
      <w:r w:rsidR="00FD5F93">
        <w:t>B</w:t>
      </w:r>
      <w:r w:rsidR="006112AF">
        <w:t xml:space="preserve">ased </w:t>
      </w:r>
      <w:r w:rsidR="00FD5F93">
        <w:t>R</w:t>
      </w:r>
      <w:r w:rsidR="006112AF">
        <w:t>emoting</w:t>
      </w:r>
    </w:p>
    <w:p w14:paraId="4B94626D" w14:textId="71742DBE" w:rsidR="00133C39" w:rsidRDefault="00C76A81" w:rsidP="00133C39">
      <w:r>
        <w:t xml:space="preserve">Any </w:t>
      </w:r>
      <w:r w:rsidR="00FA02FC">
        <w:t>cmdlet</w:t>
      </w:r>
      <w:r>
        <w:t xml:space="preserve"> that has a -ComputerName parameter is capable of remoting.  In this task you will use cmdlet based remoting to </w:t>
      </w:r>
      <w:r w:rsidR="00D841EF">
        <w:t>get data from a remote machine.</w:t>
      </w:r>
      <w:r w:rsidR="00611E16">
        <w:t xml:space="preserve"> </w:t>
      </w:r>
    </w:p>
    <w:p w14:paraId="1690D308" w14:textId="77777777" w:rsidR="00133C39" w:rsidRDefault="00133C39" w:rsidP="00133C39">
      <w:pPr>
        <w:pStyle w:val="Heading2"/>
      </w:pPr>
      <w:r>
        <w:t>Steps</w:t>
      </w:r>
    </w:p>
    <w:p w14:paraId="4CFC8ECE" w14:textId="28E9ECF1" w:rsidR="00133C39" w:rsidRDefault="00FA02FC" w:rsidP="00C01790">
      <w:pPr>
        <w:pStyle w:val="ListParagraph"/>
        <w:numPr>
          <w:ilvl w:val="0"/>
          <w:numId w:val="8"/>
        </w:numPr>
      </w:pPr>
      <w:r>
        <w:t xml:space="preserve">Open PowerShell </w:t>
      </w:r>
      <w:r w:rsidR="006A2B48">
        <w:t xml:space="preserve">(not PowerShell core) </w:t>
      </w:r>
      <w:r>
        <w:t xml:space="preserve">and </w:t>
      </w:r>
      <w:r w:rsidR="00C06EC8">
        <w:t xml:space="preserve">get a </w:t>
      </w:r>
      <w:r w:rsidR="001F2974">
        <w:t>count of the # of processes.</w:t>
      </w:r>
      <w:r w:rsidR="001F2974">
        <w:br/>
      </w:r>
      <w:r w:rsidR="002A1E25" w:rsidRPr="00571D09">
        <w:rPr>
          <w:rStyle w:val="CommandChar"/>
        </w:rPr>
        <w:t>gps|Measure</w:t>
      </w:r>
    </w:p>
    <w:p w14:paraId="33E91717" w14:textId="11B76579" w:rsidR="002A1E25" w:rsidRPr="00096DFA" w:rsidRDefault="002A1E25" w:rsidP="002A1E25">
      <w:pPr>
        <w:pStyle w:val="ListParagraph"/>
        <w:numPr>
          <w:ilvl w:val="1"/>
          <w:numId w:val="8"/>
        </w:numPr>
        <w:rPr>
          <w:rStyle w:val="AnswerChar"/>
          <w:color w:val="auto"/>
        </w:rPr>
      </w:pPr>
      <w:r>
        <w:t xml:space="preserve">How many processes are running on the local machine? </w:t>
      </w:r>
      <w:sdt>
        <w:sdtPr>
          <w:rPr>
            <w:rStyle w:val="AnswerChar"/>
          </w:rPr>
          <w:id w:val="1737736533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63B6C">
            <w:rPr>
              <w:rStyle w:val="AnswerChar"/>
            </w:rPr>
            <w:t>275</w:t>
          </w:r>
        </w:sdtContent>
      </w:sdt>
    </w:p>
    <w:p w14:paraId="77E35E11" w14:textId="5729D129" w:rsidR="00096DFA" w:rsidRDefault="00096DFA" w:rsidP="00096DFA">
      <w:pPr>
        <w:pStyle w:val="ListParagraph"/>
        <w:numPr>
          <w:ilvl w:val="0"/>
          <w:numId w:val="8"/>
        </w:numPr>
        <w:rPr>
          <w:rStyle w:val="AnswerChar"/>
          <w:color w:val="auto"/>
        </w:rPr>
      </w:pPr>
      <w:r>
        <w:rPr>
          <w:rStyle w:val="AnswerChar"/>
          <w:color w:val="auto"/>
        </w:rPr>
        <w:t>Now get a list of the processes on a remote machine</w:t>
      </w:r>
      <w:r>
        <w:rPr>
          <w:rStyle w:val="AnswerChar"/>
          <w:color w:val="auto"/>
        </w:rPr>
        <w:br/>
      </w:r>
      <w:r w:rsidR="00D11BEE" w:rsidRPr="00571D09">
        <w:rPr>
          <w:rStyle w:val="CommandChar"/>
        </w:rPr>
        <w:t>gps -ComputerName dc|</w:t>
      </w:r>
      <w:r w:rsidR="008C60E1">
        <w:rPr>
          <w:rStyle w:val="CommandChar"/>
        </w:rPr>
        <w:t>M</w:t>
      </w:r>
      <w:r w:rsidR="00D11BEE" w:rsidRPr="00571D09">
        <w:rPr>
          <w:rStyle w:val="CommandChar"/>
        </w:rPr>
        <w:t>easure</w:t>
      </w:r>
    </w:p>
    <w:p w14:paraId="12A9539E" w14:textId="1A0CDA42" w:rsidR="00D11BEE" w:rsidRDefault="007E7655" w:rsidP="00D11BEE">
      <w:pPr>
        <w:pStyle w:val="ListParagraph"/>
        <w:numPr>
          <w:ilvl w:val="1"/>
          <w:numId w:val="8"/>
        </w:numPr>
        <w:rPr>
          <w:rStyle w:val="AnswerChar"/>
          <w:color w:val="auto"/>
        </w:rPr>
      </w:pPr>
      <w:r>
        <w:rPr>
          <w:rStyle w:val="AnswerChar"/>
          <w:color w:val="auto"/>
        </w:rPr>
        <w:lastRenderedPageBreak/>
        <w:t>How many processes are running on DC?</w:t>
      </w:r>
      <w:r w:rsidRPr="007E7655">
        <w:rPr>
          <w:rStyle w:val="AnswerChar"/>
        </w:rPr>
        <w:t xml:space="preserve"> </w:t>
      </w:r>
      <w:sdt>
        <w:sdtPr>
          <w:rPr>
            <w:rStyle w:val="AnswerChar"/>
          </w:rPr>
          <w:id w:val="-1496340929"/>
          <w:placeholder>
            <w:docPart w:val="C989EC19EF8340F98EDEC78CDDA7DB0F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8E040D">
            <w:rPr>
              <w:rStyle w:val="AnswerChar"/>
            </w:rPr>
            <w:t>83</w:t>
          </w:r>
        </w:sdtContent>
      </w:sdt>
    </w:p>
    <w:p w14:paraId="34D3FED2" w14:textId="3A48BA60" w:rsidR="007E7655" w:rsidRDefault="007E7655" w:rsidP="007E7655">
      <w:pPr>
        <w:pStyle w:val="ListParagraph"/>
        <w:numPr>
          <w:ilvl w:val="0"/>
          <w:numId w:val="8"/>
        </w:numPr>
      </w:pPr>
      <w:r>
        <w:t>You can do the same for services</w:t>
      </w:r>
    </w:p>
    <w:p w14:paraId="1322C74D" w14:textId="4093216A" w:rsidR="00A23830" w:rsidRDefault="00A23830" w:rsidP="00A23830">
      <w:pPr>
        <w:pStyle w:val="ListParagraph"/>
        <w:numPr>
          <w:ilvl w:val="1"/>
          <w:numId w:val="8"/>
        </w:numPr>
      </w:pPr>
      <w:r>
        <w:t>How many services are running on the local machine?</w:t>
      </w:r>
      <w:r w:rsidR="001216F0" w:rsidRPr="001216F0">
        <w:rPr>
          <w:rStyle w:val="AnswerChar"/>
        </w:rPr>
        <w:t xml:space="preserve"> </w:t>
      </w:r>
      <w:sdt>
        <w:sdtPr>
          <w:rPr>
            <w:rStyle w:val="AnswerChar"/>
          </w:rPr>
          <w:id w:val="1271672357"/>
          <w:placeholder>
            <w:docPart w:val="371DBD18A0F943F2A3E850952D4FD10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8E040D">
            <w:rPr>
              <w:rStyle w:val="AnswerChar"/>
            </w:rPr>
            <w:t>280</w:t>
          </w:r>
        </w:sdtContent>
      </w:sdt>
    </w:p>
    <w:p w14:paraId="5331439D" w14:textId="4A89CC8F" w:rsidR="00A23830" w:rsidRPr="00533FE3" w:rsidRDefault="00A23830" w:rsidP="00A23830">
      <w:pPr>
        <w:pStyle w:val="ListParagraph"/>
        <w:numPr>
          <w:ilvl w:val="1"/>
          <w:numId w:val="8"/>
        </w:numPr>
      </w:pPr>
      <w:r>
        <w:t>How many services are running on DC?</w:t>
      </w:r>
      <w:r w:rsidR="001216F0" w:rsidRPr="001216F0">
        <w:rPr>
          <w:rStyle w:val="AnswerChar"/>
        </w:rPr>
        <w:t xml:space="preserve"> </w:t>
      </w:r>
      <w:sdt>
        <w:sdtPr>
          <w:rPr>
            <w:rStyle w:val="AnswerChar"/>
          </w:rPr>
          <w:id w:val="345912149"/>
          <w:placeholder>
            <w:docPart w:val="071A6D7E079D4B3798A90A0D6E53D07F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8E040D">
            <w:rPr>
              <w:rStyle w:val="AnswerChar"/>
            </w:rPr>
            <w:t>250</w:t>
          </w:r>
        </w:sdtContent>
      </w:sdt>
    </w:p>
    <w:p w14:paraId="2C25BC4E" w14:textId="5236184B" w:rsidR="00611E16" w:rsidRDefault="00611E16" w:rsidP="00611E16">
      <w:pPr>
        <w:pStyle w:val="Heading1"/>
      </w:pPr>
      <w:r>
        <w:t>Task 2—</w:t>
      </w:r>
      <w:r w:rsidR="00785348">
        <w:t>PowerShell Remoting</w:t>
      </w:r>
    </w:p>
    <w:p w14:paraId="3EB5D4FA" w14:textId="007B4C0E" w:rsidR="00611E16" w:rsidRDefault="00785348" w:rsidP="00611E16">
      <w:r>
        <w:t xml:space="preserve">When using </w:t>
      </w:r>
      <w:r w:rsidR="00C76413">
        <w:t>cmdlet-based</w:t>
      </w:r>
      <w:r>
        <w:t xml:space="preserve"> remoting, the cmdlet can use whatever mechanism the author desires to </w:t>
      </w:r>
      <w:r w:rsidR="00CD49E8">
        <w:t>perform</w:t>
      </w:r>
      <w:r>
        <w:t xml:space="preserve"> the remoting.  </w:t>
      </w:r>
      <w:r w:rsidR="00C76413">
        <w:t xml:space="preserve">Some of the </w:t>
      </w:r>
      <w:r w:rsidR="00AD54D9">
        <w:t>advantages</w:t>
      </w:r>
      <w:r w:rsidR="00C76413">
        <w:t xml:space="preserve"> to cmdlet-based remoting include, flexibility and speed.</w:t>
      </w:r>
      <w:r w:rsidR="00AD54D9">
        <w:t xml:space="preserve">  A drawback is that you need to configure the underlying remoting for each technique used.  This may include firewall rules, permissions etc.</w:t>
      </w:r>
      <w:r w:rsidR="000E05AE">
        <w:t xml:space="preserve">  Also </w:t>
      </w:r>
      <w:r w:rsidR="001647EE">
        <w:t>you can only remote the cmdlets that are specifically designed for remoting.</w:t>
      </w:r>
      <w:r w:rsidR="00AD54D9">
        <w:t xml:space="preserve">  </w:t>
      </w:r>
      <w:r w:rsidR="000E05AE">
        <w:t xml:space="preserve">PoweShell provides a </w:t>
      </w:r>
      <w:r w:rsidR="001647EE">
        <w:t>PowerShell</w:t>
      </w:r>
      <w:r w:rsidR="000E05AE">
        <w:t xml:space="preserve"> based remoting infrastructure that allows </w:t>
      </w:r>
      <w:r w:rsidR="001647EE">
        <w:t xml:space="preserve">you to launch a remote PowerShell session and run any script on it you wish.  The advantage is since the script is actually running </w:t>
      </w:r>
      <w:r w:rsidR="00B217AB">
        <w:t>locally on the remote machine you are not limited to what PowerShell cmdlets you use</w:t>
      </w:r>
      <w:r w:rsidR="00FF1D81">
        <w:t>, and you only need to configure an secure one method of remoting</w:t>
      </w:r>
      <w:r w:rsidR="00B217AB">
        <w:t>.  A drawback</w:t>
      </w:r>
      <w:r w:rsidR="00FF1D81">
        <w:t xml:space="preserve"> is that an instance of PowerShell must be started on the remote machine which can be slower.</w:t>
      </w:r>
    </w:p>
    <w:p w14:paraId="60B85016" w14:textId="77777777" w:rsidR="00611E16" w:rsidRDefault="00611E16" w:rsidP="00611E16">
      <w:pPr>
        <w:pStyle w:val="Heading2"/>
      </w:pPr>
      <w:r>
        <w:t>Steps</w:t>
      </w:r>
    </w:p>
    <w:p w14:paraId="0BB88CC6" w14:textId="34752233" w:rsidR="00D46B3B" w:rsidRDefault="008B0328" w:rsidP="00611E16">
      <w:pPr>
        <w:pStyle w:val="ListParagraph"/>
        <w:numPr>
          <w:ilvl w:val="0"/>
          <w:numId w:val="10"/>
        </w:numPr>
        <w:spacing w:line="256" w:lineRule="auto"/>
      </w:pPr>
      <w:r>
        <w:t>Run as script on a remote machine.  The $env:computername var</w:t>
      </w:r>
      <w:r w:rsidR="00CD49E8">
        <w:t>i</w:t>
      </w:r>
      <w:r>
        <w:t xml:space="preserve">able contains the name of the computer </w:t>
      </w:r>
      <w:r w:rsidR="00D46B3B">
        <w:t>PowerShell</w:t>
      </w:r>
      <w:r>
        <w:t xml:space="preserve"> is running on. </w:t>
      </w:r>
      <w:r w:rsidR="003709AE">
        <w:t xml:space="preserve"> Enter:</w:t>
      </w:r>
      <w:r w:rsidR="00D46B3B">
        <w:br/>
      </w:r>
      <w:r w:rsidR="00D46B3B" w:rsidRPr="00571D09">
        <w:rPr>
          <w:rStyle w:val="CommandChar"/>
        </w:rPr>
        <w:t>$env:COMPUTERNAME</w:t>
      </w:r>
    </w:p>
    <w:p w14:paraId="428C7466" w14:textId="7E17D4AD" w:rsidR="00D46B3B" w:rsidRDefault="00D46B3B" w:rsidP="00D46B3B">
      <w:pPr>
        <w:pStyle w:val="ListParagraph"/>
        <w:numPr>
          <w:ilvl w:val="1"/>
          <w:numId w:val="10"/>
        </w:numPr>
        <w:spacing w:line="256" w:lineRule="auto"/>
      </w:pPr>
      <w:r>
        <w:t>What is the name of the computer you are connected to?</w:t>
      </w:r>
      <w:r w:rsidR="007F53F5" w:rsidRPr="007F53F5">
        <w:rPr>
          <w:rStyle w:val="AnswerChar"/>
        </w:rPr>
        <w:t xml:space="preserve"> </w:t>
      </w:r>
      <w:sdt>
        <w:sdtPr>
          <w:rPr>
            <w:rStyle w:val="AnswerChar"/>
          </w:rPr>
          <w:id w:val="1255167189"/>
          <w:placeholder>
            <w:docPart w:val="3782282177BA47419836F96E857F193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202C4">
            <w:rPr>
              <w:rStyle w:val="AnswerChar"/>
            </w:rPr>
            <w:t>Horace</w:t>
          </w:r>
        </w:sdtContent>
      </w:sdt>
    </w:p>
    <w:p w14:paraId="784BE1B0" w14:textId="77777777" w:rsidR="00571D09" w:rsidRDefault="00D46B3B" w:rsidP="00D46B3B">
      <w:pPr>
        <w:pStyle w:val="ListParagraph"/>
        <w:numPr>
          <w:ilvl w:val="0"/>
          <w:numId w:val="10"/>
        </w:numPr>
        <w:spacing w:line="256" w:lineRule="auto"/>
      </w:pPr>
      <w:r>
        <w:t>Now run the same script on a remote computer.</w:t>
      </w:r>
      <w:r w:rsidR="000B38D1">
        <w:t xml:space="preserve"> Using the Invoke-Command cmdlet. </w:t>
      </w:r>
      <w:r w:rsidR="000B38D1">
        <w:br/>
      </w:r>
      <w:r w:rsidR="00D34ED2" w:rsidRPr="007F53F5">
        <w:rPr>
          <w:rStyle w:val="CommandChar"/>
        </w:rPr>
        <w:t>Invoke-Command -ComputerName DC -ScriptBlock {$env:COMPUTERNAME}</w:t>
      </w:r>
    </w:p>
    <w:p w14:paraId="22C347C8" w14:textId="15DD0892" w:rsidR="007F53F5" w:rsidRDefault="007F53F5" w:rsidP="00571D09">
      <w:pPr>
        <w:pStyle w:val="ListParagraph"/>
        <w:numPr>
          <w:ilvl w:val="1"/>
          <w:numId w:val="10"/>
        </w:numPr>
        <w:spacing w:line="256" w:lineRule="auto"/>
      </w:pPr>
      <w:r>
        <w:t>What was returned?</w:t>
      </w:r>
      <w:r w:rsidRPr="007F53F5">
        <w:rPr>
          <w:rStyle w:val="AnswerChar"/>
        </w:rPr>
        <w:t xml:space="preserve"> </w:t>
      </w:r>
      <w:sdt>
        <w:sdtPr>
          <w:rPr>
            <w:rStyle w:val="AnswerChar"/>
          </w:rPr>
          <w:id w:val="1900707489"/>
          <w:placeholder>
            <w:docPart w:val="636E266483E34E43A5F40C6C11251D0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202C4">
            <w:rPr>
              <w:rStyle w:val="AnswerChar"/>
            </w:rPr>
            <w:t>DC</w:t>
          </w:r>
        </w:sdtContent>
      </w:sdt>
    </w:p>
    <w:p w14:paraId="3AACA96E" w14:textId="14191C6E" w:rsidR="003E41B8" w:rsidRDefault="000D2801" w:rsidP="007F53F5">
      <w:pPr>
        <w:pStyle w:val="ListParagraph"/>
        <w:numPr>
          <w:ilvl w:val="0"/>
          <w:numId w:val="10"/>
        </w:numPr>
        <w:spacing w:line="256" w:lineRule="auto"/>
      </w:pPr>
      <w:r>
        <w:t>View All of the environment variables on DC</w:t>
      </w:r>
      <w:r>
        <w:br/>
      </w:r>
      <w:r w:rsidR="003E41B8" w:rsidRPr="007F53F5">
        <w:rPr>
          <w:rStyle w:val="CommandChar"/>
        </w:rPr>
        <w:t>Invoke-Command -ComputerName DC -ScriptBlock {</w:t>
      </w:r>
      <w:r w:rsidR="003E41B8">
        <w:rPr>
          <w:rStyle w:val="CommandChar"/>
        </w:rPr>
        <w:t>dir env:</w:t>
      </w:r>
      <w:r w:rsidR="003E41B8" w:rsidRPr="007F53F5">
        <w:rPr>
          <w:rStyle w:val="CommandChar"/>
        </w:rPr>
        <w:t>}</w:t>
      </w:r>
    </w:p>
    <w:p w14:paraId="5CC40B52" w14:textId="3EDA2198" w:rsidR="003E41B8" w:rsidRDefault="003E41B8" w:rsidP="003E41B8">
      <w:pPr>
        <w:pStyle w:val="ListParagraph"/>
        <w:numPr>
          <w:ilvl w:val="1"/>
          <w:numId w:val="10"/>
        </w:numPr>
        <w:spacing w:line="256" w:lineRule="auto"/>
      </w:pPr>
      <w:r>
        <w:t>What is the Processor_Architecture?</w:t>
      </w:r>
      <w:r w:rsidR="00405F38" w:rsidRPr="00405F38">
        <w:rPr>
          <w:rStyle w:val="AnswerChar"/>
        </w:rPr>
        <w:t xml:space="preserve"> </w:t>
      </w:r>
      <w:sdt>
        <w:sdtPr>
          <w:rPr>
            <w:rStyle w:val="AnswerChar"/>
          </w:rPr>
          <w:id w:val="-847789998"/>
          <w:placeholder>
            <w:docPart w:val="26E7779663F642AF997617D2589A902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202C4">
            <w:rPr>
              <w:rStyle w:val="AnswerChar"/>
            </w:rPr>
            <w:t>AMD64</w:t>
          </w:r>
        </w:sdtContent>
      </w:sdt>
    </w:p>
    <w:p w14:paraId="19E550F5" w14:textId="56E0EC88" w:rsidR="00611E16" w:rsidRDefault="008231F9" w:rsidP="00A40F8C">
      <w:pPr>
        <w:pStyle w:val="ListParagraph"/>
        <w:numPr>
          <w:ilvl w:val="1"/>
          <w:numId w:val="10"/>
        </w:numPr>
        <w:spacing w:line="256" w:lineRule="auto"/>
      </w:pPr>
      <w:r>
        <w:t>What is then N</w:t>
      </w:r>
      <w:r w:rsidR="0048208E">
        <w:t>umber_of_processors</w:t>
      </w:r>
      <w:r w:rsidR="00405F38">
        <w:t>?</w:t>
      </w:r>
      <w:r w:rsidR="00405F38" w:rsidRPr="00405F38">
        <w:rPr>
          <w:rStyle w:val="AnswerChar"/>
        </w:rPr>
        <w:t xml:space="preserve"> </w:t>
      </w:r>
      <w:sdt>
        <w:sdtPr>
          <w:rPr>
            <w:rStyle w:val="AnswerChar"/>
          </w:rPr>
          <w:id w:val="-977522922"/>
          <w:placeholder>
            <w:docPart w:val="12BB533AC5734899AAF6A7DAFEE08C1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202C4">
            <w:rPr>
              <w:rStyle w:val="AnswerChar"/>
            </w:rPr>
            <w:t>8</w:t>
          </w:r>
        </w:sdtContent>
      </w:sdt>
      <w:r w:rsidR="000B38D1">
        <w:br/>
      </w:r>
      <w:r w:rsidR="003709AE">
        <w:br/>
      </w:r>
      <w:r w:rsidR="00611E16">
        <w:t xml:space="preserve"> </w:t>
      </w:r>
    </w:p>
    <w:p w14:paraId="4E219A0C" w14:textId="5B95CC01" w:rsidR="00611E16" w:rsidRDefault="00611E16" w:rsidP="00611E16">
      <w:pPr>
        <w:pStyle w:val="Heading1"/>
      </w:pPr>
      <w:r>
        <w:t>Task 3—Configuring Remoting</w:t>
      </w:r>
    </w:p>
    <w:p w14:paraId="7A1FA216" w14:textId="77777777" w:rsidR="00611E16" w:rsidRDefault="00611E16" w:rsidP="00611E16">
      <w:r>
        <w:t>You can use the Enable-PSRemoting and Disable-PSRemoting to manage remoting.  You will not change the remoting on this machine since it is a shared resource.  However, we can look at some of the remote configurations.</w:t>
      </w:r>
    </w:p>
    <w:p w14:paraId="2A9A1D21" w14:textId="77777777" w:rsidR="00611E16" w:rsidRDefault="00611E16" w:rsidP="00611E16">
      <w:pPr>
        <w:pStyle w:val="Heading2"/>
      </w:pPr>
      <w:r>
        <w:t>Steps</w:t>
      </w:r>
    </w:p>
    <w:p w14:paraId="755C4DA2" w14:textId="54A671A0" w:rsidR="00611E16" w:rsidRDefault="00611E16" w:rsidP="00A40F8C">
      <w:pPr>
        <w:pStyle w:val="ListParagraph"/>
        <w:numPr>
          <w:ilvl w:val="0"/>
          <w:numId w:val="11"/>
        </w:numPr>
        <w:spacing w:line="256" w:lineRule="auto"/>
      </w:pPr>
      <w:r>
        <w:t xml:space="preserve">View the </w:t>
      </w:r>
      <w:r w:rsidR="00A40F8C">
        <w:t>firewall rules for remoting</w:t>
      </w:r>
      <w:r w:rsidR="00A40F8C">
        <w:br/>
      </w:r>
      <w:r w:rsidR="00D73E82" w:rsidRPr="00D73E82">
        <w:t>Get-NetFirewallRule winrm*</w:t>
      </w:r>
    </w:p>
    <w:p w14:paraId="1061EA7C" w14:textId="7B2668CD" w:rsidR="003F3559" w:rsidRDefault="003F3559" w:rsidP="00A40F8C">
      <w:pPr>
        <w:pStyle w:val="ListParagraph"/>
        <w:numPr>
          <w:ilvl w:val="0"/>
          <w:numId w:val="11"/>
        </w:numPr>
        <w:spacing w:line="256" w:lineRule="auto"/>
      </w:pPr>
      <w:r>
        <w:t xml:space="preserve">Look at the rule </w:t>
      </w:r>
      <w:r w:rsidR="00173FB7" w:rsidRPr="00173FB7">
        <w:rPr>
          <w:b/>
          <w:bCs/>
        </w:rPr>
        <w:t>WINRM-HTTP-In-TCP-NoScope</w:t>
      </w:r>
      <w:r>
        <w:t>, from the description what port is being used?</w:t>
      </w:r>
    </w:p>
    <w:p w14:paraId="0B8F71C5" w14:textId="6A9DF50F" w:rsidR="00537CFA" w:rsidRDefault="002C6203" w:rsidP="00537CFA">
      <w:pPr>
        <w:pStyle w:val="ListParagraph"/>
        <w:spacing w:line="256" w:lineRule="auto"/>
        <w:ind w:left="360"/>
      </w:pPr>
      <w:sdt>
        <w:sdtPr>
          <w:rPr>
            <w:rStyle w:val="AnswerChar"/>
          </w:rPr>
          <w:id w:val="-1557543779"/>
          <w:placeholder>
            <w:docPart w:val="6D5B00F33E914A70951AE7B2B531CBE7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18704E">
            <w:rPr>
              <w:rStyle w:val="AnswerChar"/>
            </w:rPr>
            <w:t>5985</w:t>
          </w:r>
        </w:sdtContent>
      </w:sdt>
    </w:p>
    <w:p w14:paraId="3A7FBF01" w14:textId="15036619" w:rsidR="00533FE3" w:rsidRDefault="001F2974" w:rsidP="00764F61">
      <w:pPr>
        <w:pStyle w:val="Heading1"/>
      </w:pPr>
      <w:r>
        <w:br/>
      </w:r>
      <w:r w:rsidR="00764F61">
        <w:t>Wrap-up</w:t>
      </w:r>
    </w:p>
    <w:p w14:paraId="3A7FBF02" w14:textId="3164C220" w:rsidR="00764F61" w:rsidRDefault="00655284" w:rsidP="00B34AD3">
      <w:r>
        <w:t xml:space="preserve">That’s all there is to it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4E64B" w14:textId="77777777" w:rsidR="002C6203" w:rsidRDefault="002C6203" w:rsidP="005975C1">
      <w:pPr>
        <w:spacing w:after="0" w:line="240" w:lineRule="auto"/>
      </w:pPr>
      <w:r>
        <w:separator/>
      </w:r>
    </w:p>
  </w:endnote>
  <w:endnote w:type="continuationSeparator" w:id="0">
    <w:p w14:paraId="35509870" w14:textId="77777777" w:rsidR="002C6203" w:rsidRDefault="002C6203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605AE0B8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8E040D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488DD" w14:textId="77777777" w:rsidR="002C6203" w:rsidRDefault="002C6203" w:rsidP="005975C1">
      <w:pPr>
        <w:spacing w:after="0" w:line="240" w:lineRule="auto"/>
      </w:pPr>
      <w:r>
        <w:separator/>
      </w:r>
    </w:p>
  </w:footnote>
  <w:footnote w:type="continuationSeparator" w:id="0">
    <w:p w14:paraId="7AB8210B" w14:textId="77777777" w:rsidR="002C6203" w:rsidRDefault="002C6203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50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1E49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5A71DD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75AC29BF"/>
    <w:multiLevelType w:val="hybridMultilevel"/>
    <w:tmpl w:val="71E6F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6"/>
  </w:num>
  <w:num w:numId="5">
    <w:abstractNumId w:val="5"/>
  </w:num>
  <w:num w:numId="6">
    <w:abstractNumId w:val="4"/>
  </w:num>
  <w:num w:numId="7">
    <w:abstractNumId w:val="9"/>
  </w:num>
  <w:num w:numId="8">
    <w:abstractNumId w:val="0"/>
  </w:num>
  <w:num w:numId="9">
    <w:abstractNumId w:val="1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cumentProtection w:edit="forms" w:enforcement="1" w:cryptProviderType="rsaAES" w:cryptAlgorithmClass="hash" w:cryptAlgorithmType="typeAny" w:cryptAlgorithmSid="14" w:cryptSpinCount="100000" w:hash="khwelI/im3RWejswq5aMvUH3CIAIAYz4W03WPeKw+UNuY37eJjjYtvg02edDcLyGT3UivztX9IbdO8ULODmRJA==" w:salt="+qa3bsQXom7iwOan4/pvf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jIyNbEwsTQ1tTBW0lEKTi0uzszPAykwrAUAMOozBSwAAAA="/>
  </w:docVars>
  <w:rsids>
    <w:rsidRoot w:val="00834878"/>
    <w:rsid w:val="00011E39"/>
    <w:rsid w:val="00025C3E"/>
    <w:rsid w:val="0005321D"/>
    <w:rsid w:val="0008172E"/>
    <w:rsid w:val="00096DFA"/>
    <w:rsid w:val="000A77D2"/>
    <w:rsid w:val="000B38D1"/>
    <w:rsid w:val="000D2801"/>
    <w:rsid w:val="000E05AE"/>
    <w:rsid w:val="000F1650"/>
    <w:rsid w:val="000F4CB5"/>
    <w:rsid w:val="00111393"/>
    <w:rsid w:val="001216F0"/>
    <w:rsid w:val="00133C39"/>
    <w:rsid w:val="001370BC"/>
    <w:rsid w:val="00137BEB"/>
    <w:rsid w:val="00141E98"/>
    <w:rsid w:val="001647EE"/>
    <w:rsid w:val="00172F2D"/>
    <w:rsid w:val="00173FB7"/>
    <w:rsid w:val="0018704E"/>
    <w:rsid w:val="001A311D"/>
    <w:rsid w:val="001E642D"/>
    <w:rsid w:val="001F2974"/>
    <w:rsid w:val="00210528"/>
    <w:rsid w:val="00212ADB"/>
    <w:rsid w:val="0023351F"/>
    <w:rsid w:val="00257591"/>
    <w:rsid w:val="002A1E25"/>
    <w:rsid w:val="002B5D29"/>
    <w:rsid w:val="002B6000"/>
    <w:rsid w:val="002C132D"/>
    <w:rsid w:val="002C6203"/>
    <w:rsid w:val="002E4545"/>
    <w:rsid w:val="002E66CD"/>
    <w:rsid w:val="00301EC8"/>
    <w:rsid w:val="00302768"/>
    <w:rsid w:val="00306415"/>
    <w:rsid w:val="003149BC"/>
    <w:rsid w:val="00316730"/>
    <w:rsid w:val="00363B6C"/>
    <w:rsid w:val="003709AE"/>
    <w:rsid w:val="003D6AE2"/>
    <w:rsid w:val="003E1BF4"/>
    <w:rsid w:val="003E41B8"/>
    <w:rsid w:val="003F3559"/>
    <w:rsid w:val="00405F38"/>
    <w:rsid w:val="0041379A"/>
    <w:rsid w:val="004465DE"/>
    <w:rsid w:val="00450DE1"/>
    <w:rsid w:val="0048208E"/>
    <w:rsid w:val="00487F4C"/>
    <w:rsid w:val="004A0A18"/>
    <w:rsid w:val="004E770F"/>
    <w:rsid w:val="00502F3E"/>
    <w:rsid w:val="0052661A"/>
    <w:rsid w:val="00532264"/>
    <w:rsid w:val="00533FE3"/>
    <w:rsid w:val="00537CFA"/>
    <w:rsid w:val="005522B7"/>
    <w:rsid w:val="00571D09"/>
    <w:rsid w:val="00591B0B"/>
    <w:rsid w:val="005948CC"/>
    <w:rsid w:val="00596F3B"/>
    <w:rsid w:val="005975C1"/>
    <w:rsid w:val="005A133D"/>
    <w:rsid w:val="005B1D51"/>
    <w:rsid w:val="006112AF"/>
    <w:rsid w:val="00611E16"/>
    <w:rsid w:val="006234DD"/>
    <w:rsid w:val="00624518"/>
    <w:rsid w:val="00655284"/>
    <w:rsid w:val="00693002"/>
    <w:rsid w:val="006A2B48"/>
    <w:rsid w:val="006C75BB"/>
    <w:rsid w:val="006F0B75"/>
    <w:rsid w:val="007202C4"/>
    <w:rsid w:val="007227FE"/>
    <w:rsid w:val="00764F61"/>
    <w:rsid w:val="007768E7"/>
    <w:rsid w:val="00785348"/>
    <w:rsid w:val="007A3B15"/>
    <w:rsid w:val="007B7D7D"/>
    <w:rsid w:val="007E7655"/>
    <w:rsid w:val="007F53F5"/>
    <w:rsid w:val="007F77D0"/>
    <w:rsid w:val="0080393B"/>
    <w:rsid w:val="008177A8"/>
    <w:rsid w:val="008231F9"/>
    <w:rsid w:val="008326EE"/>
    <w:rsid w:val="00832D83"/>
    <w:rsid w:val="00834878"/>
    <w:rsid w:val="00860416"/>
    <w:rsid w:val="008B0328"/>
    <w:rsid w:val="008C60E1"/>
    <w:rsid w:val="008E040D"/>
    <w:rsid w:val="00917139"/>
    <w:rsid w:val="00920299"/>
    <w:rsid w:val="00931402"/>
    <w:rsid w:val="00936A50"/>
    <w:rsid w:val="00950FF2"/>
    <w:rsid w:val="00971164"/>
    <w:rsid w:val="00982657"/>
    <w:rsid w:val="009D1F50"/>
    <w:rsid w:val="009F0C58"/>
    <w:rsid w:val="00A216F0"/>
    <w:rsid w:val="00A21843"/>
    <w:rsid w:val="00A23830"/>
    <w:rsid w:val="00A40188"/>
    <w:rsid w:val="00A40F8C"/>
    <w:rsid w:val="00A505AC"/>
    <w:rsid w:val="00AD54D9"/>
    <w:rsid w:val="00AF5451"/>
    <w:rsid w:val="00B12C8A"/>
    <w:rsid w:val="00B17685"/>
    <w:rsid w:val="00B217AB"/>
    <w:rsid w:val="00B34AD3"/>
    <w:rsid w:val="00B47B1D"/>
    <w:rsid w:val="00B523B2"/>
    <w:rsid w:val="00B532A6"/>
    <w:rsid w:val="00B9732A"/>
    <w:rsid w:val="00BF1C3E"/>
    <w:rsid w:val="00C01790"/>
    <w:rsid w:val="00C06EC8"/>
    <w:rsid w:val="00C2523E"/>
    <w:rsid w:val="00C25BB7"/>
    <w:rsid w:val="00C411AF"/>
    <w:rsid w:val="00C64170"/>
    <w:rsid w:val="00C76413"/>
    <w:rsid w:val="00C76A81"/>
    <w:rsid w:val="00CC1E46"/>
    <w:rsid w:val="00CD49E8"/>
    <w:rsid w:val="00CE14AD"/>
    <w:rsid w:val="00D11BEE"/>
    <w:rsid w:val="00D22506"/>
    <w:rsid w:val="00D34ED2"/>
    <w:rsid w:val="00D46B3B"/>
    <w:rsid w:val="00D73E82"/>
    <w:rsid w:val="00D841EF"/>
    <w:rsid w:val="00DB026B"/>
    <w:rsid w:val="00DF5C81"/>
    <w:rsid w:val="00DF78B2"/>
    <w:rsid w:val="00E05300"/>
    <w:rsid w:val="00E2700E"/>
    <w:rsid w:val="00E92B8F"/>
    <w:rsid w:val="00EC0726"/>
    <w:rsid w:val="00EC2740"/>
    <w:rsid w:val="00EF2898"/>
    <w:rsid w:val="00F0716B"/>
    <w:rsid w:val="00F424BA"/>
    <w:rsid w:val="00F50B58"/>
    <w:rsid w:val="00FA02FC"/>
    <w:rsid w:val="00FB1D53"/>
    <w:rsid w:val="00FD5F93"/>
    <w:rsid w:val="00FE7C8E"/>
    <w:rsid w:val="00FF1D81"/>
    <w:rsid w:val="00FF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D5F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87690@byui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C589-FF79-4543-9D65-FB38F1D6F087}"/>
      </w:docPartPr>
      <w:docPartBody>
        <w:p w:rsidR="00792447" w:rsidRDefault="004712A1"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89EC19EF8340F98EDEC78CDDA7D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2EA44-A86D-4228-B57E-913BBD6E585E}"/>
      </w:docPartPr>
      <w:docPartBody>
        <w:p w:rsidR="00792447" w:rsidRDefault="004712A1" w:rsidP="004712A1">
          <w:pPr>
            <w:pStyle w:val="C989EC19EF8340F98EDEC78CDDA7DB0F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1DBD18A0F943F2A3E850952D4FD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15436-991E-4A14-B198-150BEA20C669}"/>
      </w:docPartPr>
      <w:docPartBody>
        <w:p w:rsidR="00792447" w:rsidRDefault="004712A1" w:rsidP="004712A1">
          <w:pPr>
            <w:pStyle w:val="371DBD18A0F943F2A3E850952D4FD100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1A6D7E079D4B3798A90A0D6E53D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79EDC-1093-45BA-A1BB-C56CB07771C8}"/>
      </w:docPartPr>
      <w:docPartBody>
        <w:p w:rsidR="00792447" w:rsidRDefault="004712A1" w:rsidP="004712A1">
          <w:pPr>
            <w:pStyle w:val="071A6D7E079D4B3798A90A0D6E53D07F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82282177BA47419836F96E857F1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915AE-F3FD-4463-8D61-C54486BF3161}"/>
      </w:docPartPr>
      <w:docPartBody>
        <w:p w:rsidR="008932EE" w:rsidRDefault="00792447" w:rsidP="00792447">
          <w:pPr>
            <w:pStyle w:val="3782282177BA47419836F96E857F193B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6E266483E34E43A5F40C6C11251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37BB1-82CA-4D31-B0F7-A22C7E4133F5}"/>
      </w:docPartPr>
      <w:docPartBody>
        <w:p w:rsidR="008932EE" w:rsidRDefault="00792447" w:rsidP="00792447">
          <w:pPr>
            <w:pStyle w:val="636E266483E34E43A5F40C6C11251D03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E7779663F642AF997617D2589A9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CD7D6-9D69-4068-A64D-D4CBE6C8289F}"/>
      </w:docPartPr>
      <w:docPartBody>
        <w:p w:rsidR="008932EE" w:rsidRDefault="00792447" w:rsidP="00792447">
          <w:pPr>
            <w:pStyle w:val="26E7779663F642AF997617D2589A902B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BB533AC5734899AAF6A7DAFEE08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E4378-4704-409C-84E9-24B70396B906}"/>
      </w:docPartPr>
      <w:docPartBody>
        <w:p w:rsidR="008932EE" w:rsidRDefault="00792447" w:rsidP="00792447">
          <w:pPr>
            <w:pStyle w:val="12BB533AC5734899AAF6A7DAFEE08C1A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5B00F33E914A70951AE7B2B531C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15BE1-7C33-45FB-A7A3-FA9F84E536DC}"/>
      </w:docPartPr>
      <w:docPartBody>
        <w:p w:rsidR="006C7251" w:rsidRDefault="00430DA8" w:rsidP="00430DA8">
          <w:pPr>
            <w:pStyle w:val="6D5B00F33E914A70951AE7B2B531CBE7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E4C64"/>
    <w:rsid w:val="00430DA8"/>
    <w:rsid w:val="004712A1"/>
    <w:rsid w:val="006B3BB2"/>
    <w:rsid w:val="006C7251"/>
    <w:rsid w:val="006D4663"/>
    <w:rsid w:val="006E4F85"/>
    <w:rsid w:val="00792447"/>
    <w:rsid w:val="008932EE"/>
    <w:rsid w:val="00894720"/>
    <w:rsid w:val="008F16AF"/>
    <w:rsid w:val="00B514E5"/>
    <w:rsid w:val="00B521FB"/>
    <w:rsid w:val="00BF0797"/>
    <w:rsid w:val="00C428B3"/>
    <w:rsid w:val="00D50D3C"/>
    <w:rsid w:val="00D67AF3"/>
    <w:rsid w:val="00E4154B"/>
    <w:rsid w:val="00EB3BF1"/>
    <w:rsid w:val="00EF632A"/>
    <w:rsid w:val="00F31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0DA8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989EC19EF8340F98EDEC78CDDA7DB0F">
    <w:name w:val="C989EC19EF8340F98EDEC78CDDA7DB0F"/>
    <w:rsid w:val="004712A1"/>
  </w:style>
  <w:style w:type="paragraph" w:customStyle="1" w:styleId="371DBD18A0F943F2A3E850952D4FD100">
    <w:name w:val="371DBD18A0F943F2A3E850952D4FD100"/>
    <w:rsid w:val="004712A1"/>
  </w:style>
  <w:style w:type="paragraph" w:customStyle="1" w:styleId="071A6D7E079D4B3798A90A0D6E53D07F">
    <w:name w:val="071A6D7E079D4B3798A90A0D6E53D07F"/>
    <w:rsid w:val="004712A1"/>
  </w:style>
  <w:style w:type="paragraph" w:customStyle="1" w:styleId="3782282177BA47419836F96E857F193B">
    <w:name w:val="3782282177BA47419836F96E857F193B"/>
    <w:rsid w:val="00792447"/>
  </w:style>
  <w:style w:type="paragraph" w:customStyle="1" w:styleId="636E266483E34E43A5F40C6C11251D03">
    <w:name w:val="636E266483E34E43A5F40C6C11251D03"/>
    <w:rsid w:val="00792447"/>
  </w:style>
  <w:style w:type="paragraph" w:customStyle="1" w:styleId="26E7779663F642AF997617D2589A902B">
    <w:name w:val="26E7779663F642AF997617D2589A902B"/>
    <w:rsid w:val="00792447"/>
  </w:style>
  <w:style w:type="paragraph" w:customStyle="1" w:styleId="12BB533AC5734899AAF6A7DAFEE08C1A">
    <w:name w:val="12BB533AC5734899AAF6A7DAFEE08C1A"/>
    <w:rsid w:val="00792447"/>
  </w:style>
  <w:style w:type="paragraph" w:customStyle="1" w:styleId="6D5B00F33E914A70951AE7B2B531CBE7">
    <w:name w:val="6D5B00F33E914A70951AE7B2B531CBE7"/>
    <w:rsid w:val="00430D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A27BB-512F-403B-BABE-67E698ECE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3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moting</vt:lpstr>
    </vt:vector>
  </TitlesOfParts>
  <Company>Craig Lindstrom</Company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ing</dc:title>
  <dc:subject>Advanced Scripting</dc:subject>
  <dc:creator>Craig Lindstrom</dc:creator>
  <cp:keywords/>
  <dc:description/>
  <cp:lastModifiedBy>Zach Lucas</cp:lastModifiedBy>
  <cp:revision>106</cp:revision>
  <dcterms:created xsi:type="dcterms:W3CDTF">2014-09-22T20:33:00Z</dcterms:created>
  <dcterms:modified xsi:type="dcterms:W3CDTF">2021-11-16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